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30AB" w:rsidRPr="002A1C59" w:rsidRDefault="00CC76C5">
      <w:pPr>
        <w:pStyle w:val="FirstParagrap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  <w:b/>
          <w:sz w:val="36"/>
        </w:rPr>
        <w:t>Database Details</w:t>
      </w:r>
    </w:p>
    <w:p w:rsidR="004330AB" w:rsidRPr="002A1C59" w:rsidRDefault="00CC76C5" w:rsidP="002A1C59">
      <w:pPr>
        <w:pStyle w:val="BodyText"/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</w:rPr>
        <w:t xml:space="preserve">The movie database for this project was taken from </w:t>
      </w:r>
      <w:hyperlink r:id="rId7">
        <w:r w:rsidRPr="002A1C59">
          <w:rPr>
            <w:rStyle w:val="Hyperlink"/>
            <w:rFonts w:ascii="Times New Roman" w:hAnsi="Times New Roman" w:cs="Times New Roman"/>
            <w:b/>
          </w:rPr>
          <w:t>here</w:t>
        </w:r>
      </w:hyperlink>
    </w:p>
    <w:p w:rsidR="004330AB" w:rsidRPr="002A1C59" w:rsidRDefault="00CC76C5" w:rsidP="002A1C59">
      <w:pPr>
        <w:pStyle w:val="BodyText"/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</w:rPr>
        <w:t xml:space="preserve">The movie data is split into two separate files: </w:t>
      </w:r>
      <w:r w:rsidRPr="002A1C59">
        <w:rPr>
          <w:rFonts w:ascii="Times New Roman" w:hAnsi="Times New Roman" w:cs="Times New Roman"/>
          <w:b/>
        </w:rPr>
        <w:t>movies.csv</w:t>
      </w:r>
      <w:r w:rsidRPr="002A1C59">
        <w:rPr>
          <w:rFonts w:ascii="Times New Roman" w:hAnsi="Times New Roman" w:cs="Times New Roman"/>
        </w:rPr>
        <w:t xml:space="preserve"> and </w:t>
      </w:r>
      <w:r w:rsidRPr="002A1C59">
        <w:rPr>
          <w:rFonts w:ascii="Times New Roman" w:hAnsi="Times New Roman" w:cs="Times New Roman"/>
          <w:b/>
        </w:rPr>
        <w:t>ratings.csv</w:t>
      </w:r>
      <w:r w:rsidRPr="002A1C59">
        <w:rPr>
          <w:rFonts w:ascii="Times New Roman" w:hAnsi="Times New Roman" w:cs="Times New Roman"/>
        </w:rPr>
        <w:t>. The former contains details about the movie under the headings:</w:t>
      </w:r>
    </w:p>
    <w:p w:rsidR="004330AB" w:rsidRPr="002A1C59" w:rsidRDefault="00CC76C5" w:rsidP="002A1C59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  <w:b/>
        </w:rPr>
        <w:t>movieId</w:t>
      </w:r>
      <w:r w:rsidRPr="002A1C59">
        <w:rPr>
          <w:rFonts w:ascii="Times New Roman" w:hAnsi="Times New Roman" w:cs="Times New Roman"/>
        </w:rPr>
        <w:t xml:space="preserve"> : Numeric ID of the selected movie in the database</w:t>
      </w:r>
    </w:p>
    <w:p w:rsidR="004330AB" w:rsidRPr="002A1C59" w:rsidRDefault="00CC76C5" w:rsidP="002A1C59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  <w:b/>
        </w:rPr>
        <w:t>title</w:t>
      </w:r>
      <w:r w:rsidRPr="002A1C59">
        <w:rPr>
          <w:rFonts w:ascii="Times New Roman" w:hAnsi="Times New Roman" w:cs="Times New Roman"/>
        </w:rPr>
        <w:t xml:space="preserve"> : The name of the movie along with the year it was created in</w:t>
      </w:r>
    </w:p>
    <w:p w:rsidR="004330AB" w:rsidRPr="002A1C59" w:rsidRDefault="00CC76C5" w:rsidP="002A1C59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  <w:b/>
        </w:rPr>
        <w:t>genre</w:t>
      </w:r>
      <w:r w:rsidRPr="002A1C59">
        <w:rPr>
          <w:rFonts w:ascii="Times New Roman" w:hAnsi="Times New Roman" w:cs="Times New Roman"/>
        </w:rPr>
        <w:t xml:space="preserve"> : One or multiple genres the selected movie belongs to</w:t>
      </w:r>
    </w:p>
    <w:p w:rsidR="004330AB" w:rsidRPr="002A1C59" w:rsidRDefault="00CC76C5" w:rsidP="002A1C59">
      <w:pPr>
        <w:pStyle w:val="FirstParagraph"/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</w:rPr>
        <w:t>Th</w:t>
      </w:r>
      <w:r w:rsidRPr="002A1C59">
        <w:rPr>
          <w:rFonts w:ascii="Times New Roman" w:hAnsi="Times New Roman" w:cs="Times New Roman"/>
        </w:rPr>
        <w:t xml:space="preserve">e latter, </w:t>
      </w:r>
      <w:r w:rsidRPr="002A1C59">
        <w:rPr>
          <w:rFonts w:ascii="Times New Roman" w:hAnsi="Times New Roman" w:cs="Times New Roman"/>
          <w:b/>
        </w:rPr>
        <w:t>ratings.csv</w:t>
      </w:r>
      <w:r w:rsidRPr="002A1C59">
        <w:rPr>
          <w:rFonts w:ascii="Times New Roman" w:hAnsi="Times New Roman" w:cs="Times New Roman"/>
        </w:rPr>
        <w:t xml:space="preserve"> contains details about multiple users and how they have rated the movies under the following headings:</w:t>
      </w:r>
    </w:p>
    <w:p w:rsidR="004330AB" w:rsidRPr="002A1C59" w:rsidRDefault="00CC76C5" w:rsidP="002A1C59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  <w:b/>
        </w:rPr>
        <w:t>userId</w:t>
      </w:r>
      <w:r w:rsidRPr="002A1C59">
        <w:rPr>
          <w:rFonts w:ascii="Times New Roman" w:hAnsi="Times New Roman" w:cs="Times New Roman"/>
        </w:rPr>
        <w:t xml:space="preserve"> : The numeric ID of the users who have rated the movies present in the database</w:t>
      </w:r>
    </w:p>
    <w:p w:rsidR="004330AB" w:rsidRPr="002A1C59" w:rsidRDefault="00CC76C5" w:rsidP="002A1C59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  <w:b/>
        </w:rPr>
        <w:t>movieId</w:t>
      </w:r>
      <w:r w:rsidRPr="002A1C59">
        <w:rPr>
          <w:rFonts w:ascii="Times New Roman" w:hAnsi="Times New Roman" w:cs="Times New Roman"/>
        </w:rPr>
        <w:t xml:space="preserve"> : The name of the movie along with t</w:t>
      </w:r>
      <w:r w:rsidRPr="002A1C59">
        <w:rPr>
          <w:rFonts w:ascii="Times New Roman" w:hAnsi="Times New Roman" w:cs="Times New Roman"/>
        </w:rPr>
        <w:t>he year it was created in</w:t>
      </w:r>
    </w:p>
    <w:p w:rsidR="004330AB" w:rsidRPr="002A1C59" w:rsidRDefault="00CC76C5" w:rsidP="002A1C59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  <w:b/>
        </w:rPr>
        <w:t>rating</w:t>
      </w:r>
      <w:r w:rsidRPr="002A1C59">
        <w:rPr>
          <w:rFonts w:ascii="Times New Roman" w:hAnsi="Times New Roman" w:cs="Times New Roman"/>
        </w:rPr>
        <w:t xml:space="preserve"> : Ratings assigned to the movies by the users ranging from </w:t>
      </w:r>
      <w:r w:rsidRPr="002A1C59">
        <w:rPr>
          <w:rFonts w:ascii="Times New Roman" w:hAnsi="Times New Roman" w:cs="Times New Roman"/>
          <w:b/>
        </w:rPr>
        <w:t>0.0</w:t>
      </w:r>
      <w:r w:rsidRPr="002A1C59">
        <w:rPr>
          <w:rFonts w:ascii="Times New Roman" w:hAnsi="Times New Roman" w:cs="Times New Roman"/>
        </w:rPr>
        <w:t xml:space="preserve"> to </w:t>
      </w:r>
      <w:r w:rsidRPr="002A1C59">
        <w:rPr>
          <w:rFonts w:ascii="Times New Roman" w:hAnsi="Times New Roman" w:cs="Times New Roman"/>
          <w:b/>
        </w:rPr>
        <w:t>5.0</w:t>
      </w:r>
    </w:p>
    <w:p w:rsidR="004330AB" w:rsidRPr="002A1C59" w:rsidRDefault="00CC76C5" w:rsidP="002A1C59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  <w:b/>
        </w:rPr>
        <w:t>timestamp</w:t>
      </w:r>
      <w:r w:rsidRPr="002A1C59">
        <w:rPr>
          <w:rFonts w:ascii="Times New Roman" w:hAnsi="Times New Roman" w:cs="Times New Roman"/>
        </w:rPr>
        <w:t xml:space="preserve"> : Showcases the length (or timestamp) of the given movie</w:t>
      </w:r>
    </w:p>
    <w:p w:rsidR="004330AB" w:rsidRPr="002A1C59" w:rsidRDefault="00CC76C5" w:rsidP="002A1C59">
      <w:pPr>
        <w:pStyle w:val="FirstParagraph"/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</w:rPr>
        <w:t xml:space="preserve">The initial structure of </w:t>
      </w:r>
      <w:r w:rsidRPr="002A1C59">
        <w:rPr>
          <w:rFonts w:ascii="Times New Roman" w:hAnsi="Times New Roman" w:cs="Times New Roman"/>
          <w:b/>
        </w:rPr>
        <w:t>movies.csv</w:t>
      </w:r>
      <w:r w:rsidRPr="002A1C59">
        <w:rPr>
          <w:rFonts w:ascii="Times New Roman" w:hAnsi="Times New Roman" w:cs="Times New Roman"/>
        </w:rPr>
        <w:t xml:space="preserve"> and </w:t>
      </w:r>
      <w:r w:rsidRPr="002A1C59">
        <w:rPr>
          <w:rFonts w:ascii="Times New Roman" w:hAnsi="Times New Roman" w:cs="Times New Roman"/>
          <w:b/>
        </w:rPr>
        <w:t>ratings.csv</w:t>
      </w:r>
      <w:r w:rsidRPr="002A1C59">
        <w:rPr>
          <w:rFonts w:ascii="Times New Roman" w:hAnsi="Times New Roman" w:cs="Times New Roman"/>
        </w:rPr>
        <w:t xml:space="preserve"> is shown in the images below:</w:t>
      </w:r>
    </w:p>
    <w:p w:rsidR="002A1C59" w:rsidRDefault="002A1C59">
      <w:pPr>
        <w:pStyle w:val="BodyText"/>
      </w:pPr>
      <w:r>
        <w:rPr>
          <w:noProof/>
          <w:lang w:val="en-IN" w:eastAsia="en-IN"/>
        </w:rPr>
        <w:drawing>
          <wp:inline distT="0" distB="0" distL="0" distR="0">
            <wp:extent cx="5943600" cy="19672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oviescsv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1C59" w:rsidRDefault="002A1C59">
      <w:pPr>
        <w:pStyle w:val="BodyText"/>
      </w:pPr>
      <w:r>
        <w:rPr>
          <w:noProof/>
          <w:lang w:val="en-IN" w:eastAsia="en-IN"/>
        </w:rPr>
        <w:drawing>
          <wp:inline distT="0" distB="0" distL="0" distR="0">
            <wp:extent cx="5943600" cy="22567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atingscsv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1C59" w:rsidRPr="002A1C59" w:rsidRDefault="00CC76C5" w:rsidP="002A1C59">
      <w:pPr>
        <w:pStyle w:val="BodyText"/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</w:rPr>
        <w:lastRenderedPageBreak/>
        <w:t xml:space="preserve">In total with both databases included the net data includes </w:t>
      </w:r>
      <w:r w:rsidRPr="002A1C59">
        <w:rPr>
          <w:rFonts w:ascii="Times New Roman" w:hAnsi="Times New Roman" w:cs="Times New Roman"/>
          <w:b/>
        </w:rPr>
        <w:t>9,472 movies</w:t>
      </w:r>
      <w:r w:rsidRPr="002A1C59">
        <w:rPr>
          <w:rFonts w:ascii="Times New Roman" w:hAnsi="Times New Roman" w:cs="Times New Roman"/>
        </w:rPr>
        <w:t xml:space="preserve"> and </w:t>
      </w:r>
      <w:r w:rsidRPr="002A1C59">
        <w:rPr>
          <w:rFonts w:ascii="Times New Roman" w:hAnsi="Times New Roman" w:cs="Times New Roman"/>
          <w:b/>
        </w:rPr>
        <w:t>100,836 user ratings</w:t>
      </w:r>
      <w:r w:rsidRPr="002A1C59">
        <w:rPr>
          <w:rFonts w:ascii="Times New Roman" w:hAnsi="Times New Roman" w:cs="Times New Roman"/>
        </w:rPr>
        <w:t xml:space="preserve"> which are all used to compute the recommendations for a selected movie.</w:t>
      </w:r>
    </w:p>
    <w:p w:rsidR="002A1C59" w:rsidRPr="00620915" w:rsidRDefault="002A1C59" w:rsidP="00620915">
      <w:pPr>
        <w:pStyle w:val="BodyText"/>
      </w:pPr>
      <w:r w:rsidRPr="002A1C59">
        <w:rPr>
          <w:rFonts w:ascii="Times New Roman" w:hAnsi="Times New Roman" w:cs="Times New Roman"/>
          <w:b/>
          <w:sz w:val="36"/>
        </w:rPr>
        <w:t>Help Document</w:t>
      </w:r>
    </w:p>
    <w:p w:rsidR="002A1C59" w:rsidRPr="002A1C59" w:rsidRDefault="002A1C59" w:rsidP="002A1C59">
      <w:pPr>
        <w:pStyle w:val="BodyText"/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</w:rPr>
        <w:t xml:space="preserve">The following code is written completely in native </w:t>
      </w:r>
      <w:r w:rsidRPr="002A1C59">
        <w:rPr>
          <w:rFonts w:ascii="Times New Roman" w:hAnsi="Times New Roman" w:cs="Times New Roman"/>
          <w:b/>
        </w:rPr>
        <w:t>python</w:t>
      </w:r>
      <w:r w:rsidRPr="002A1C59">
        <w:rPr>
          <w:rFonts w:ascii="Times New Roman" w:hAnsi="Times New Roman" w:cs="Times New Roman"/>
        </w:rPr>
        <w:t xml:space="preserve"> with the help of a few additional python libraries. Here are all the dependencies and libraries used in the program file:</w:t>
      </w:r>
    </w:p>
    <w:p w:rsidR="002A1C59" w:rsidRPr="002A1C59" w:rsidRDefault="002A1C59" w:rsidP="002A1C59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  <w:b/>
        </w:rPr>
        <w:t>pandas</w:t>
      </w:r>
      <w:r w:rsidRPr="002A1C59">
        <w:rPr>
          <w:rFonts w:ascii="Times New Roman" w:hAnsi="Times New Roman" w:cs="Times New Roman"/>
        </w:rPr>
        <w:t xml:space="preserve"> : Used for database computation and cleaning up given databases. The documentation for the library can be found </w:t>
      </w:r>
      <w:hyperlink r:id="rId10" w:anchor="user-guide">
        <w:r w:rsidRPr="002A1C59">
          <w:rPr>
            <w:rStyle w:val="Hyperlink"/>
            <w:rFonts w:ascii="Times New Roman" w:hAnsi="Times New Roman" w:cs="Times New Roman"/>
            <w:b/>
          </w:rPr>
          <w:t>here</w:t>
        </w:r>
      </w:hyperlink>
      <w:r w:rsidRPr="002A1C59">
        <w:rPr>
          <w:rFonts w:ascii="Times New Roman" w:hAnsi="Times New Roman" w:cs="Times New Roman"/>
        </w:rPr>
        <w:t>.</w:t>
      </w:r>
    </w:p>
    <w:p w:rsidR="002A1C59" w:rsidRPr="002A1C59" w:rsidRDefault="002A1C59" w:rsidP="002A1C59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  <w:b/>
        </w:rPr>
        <w:t>scipy</w:t>
      </w:r>
      <w:r w:rsidRPr="002A1C59">
        <w:rPr>
          <w:rFonts w:ascii="Times New Roman" w:hAnsi="Times New Roman" w:cs="Times New Roman"/>
        </w:rPr>
        <w:t xml:space="preserve"> : Used to convert the sparse matric to a non-sparse matrix. The documentation for the library can be found </w:t>
      </w:r>
      <w:hyperlink r:id="rId11">
        <w:r w:rsidRPr="002A1C59">
          <w:rPr>
            <w:rStyle w:val="Hyperlink"/>
            <w:rFonts w:ascii="Times New Roman" w:hAnsi="Times New Roman" w:cs="Times New Roman"/>
            <w:b/>
          </w:rPr>
          <w:t>here</w:t>
        </w:r>
      </w:hyperlink>
      <w:r w:rsidRPr="002A1C59">
        <w:rPr>
          <w:rFonts w:ascii="Times New Roman" w:hAnsi="Times New Roman" w:cs="Times New Roman"/>
        </w:rPr>
        <w:t>.</w:t>
      </w:r>
    </w:p>
    <w:p w:rsidR="002A1C59" w:rsidRPr="002A1C59" w:rsidRDefault="002A1C59" w:rsidP="002A1C59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  <w:b/>
        </w:rPr>
        <w:t>fuzzywuzzy</w:t>
      </w:r>
      <w:r w:rsidRPr="002A1C59">
        <w:rPr>
          <w:rFonts w:ascii="Times New Roman" w:hAnsi="Times New Roman" w:cs="Times New Roman"/>
        </w:rPr>
        <w:t xml:space="preserve"> : AI python library used to aid search processes in the main recommender functions. The documentation for the library can be found </w:t>
      </w:r>
      <w:hyperlink r:id="rId12" w:anchor="description">
        <w:r w:rsidRPr="002A1C59">
          <w:rPr>
            <w:rStyle w:val="Hyperlink"/>
            <w:rFonts w:ascii="Times New Roman" w:hAnsi="Times New Roman" w:cs="Times New Roman"/>
            <w:b/>
          </w:rPr>
          <w:t>here</w:t>
        </w:r>
      </w:hyperlink>
      <w:r w:rsidRPr="002A1C59">
        <w:rPr>
          <w:rFonts w:ascii="Times New Roman" w:hAnsi="Times New Roman" w:cs="Times New Roman"/>
        </w:rPr>
        <w:t>.</w:t>
      </w:r>
    </w:p>
    <w:p w:rsidR="002A1C59" w:rsidRPr="002A1C59" w:rsidRDefault="002A1C59" w:rsidP="002A1C59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  <w:b/>
        </w:rPr>
        <w:t>sklearn</w:t>
      </w:r>
      <w:r w:rsidRPr="002A1C59">
        <w:rPr>
          <w:rFonts w:ascii="Times New Roman" w:hAnsi="Times New Roman" w:cs="Times New Roman"/>
        </w:rPr>
        <w:t xml:space="preserve"> : python library used to implement the KNN algorithm. The documentation for the library can be found </w:t>
      </w:r>
      <w:hyperlink r:id="rId13">
        <w:r w:rsidRPr="002A1C59">
          <w:rPr>
            <w:rStyle w:val="Hyperlink"/>
            <w:rFonts w:ascii="Times New Roman" w:hAnsi="Times New Roman" w:cs="Times New Roman"/>
            <w:b/>
          </w:rPr>
          <w:t>here</w:t>
        </w:r>
      </w:hyperlink>
      <w:r w:rsidRPr="002A1C59">
        <w:rPr>
          <w:rFonts w:ascii="Times New Roman" w:hAnsi="Times New Roman" w:cs="Times New Roman"/>
        </w:rPr>
        <w:t>.</w:t>
      </w:r>
    </w:p>
    <w:p w:rsidR="002A1C59" w:rsidRPr="002A1C59" w:rsidRDefault="002A1C59" w:rsidP="002A1C59">
      <w:pPr>
        <w:pStyle w:val="FirstParagraph"/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</w:rPr>
        <w:t xml:space="preserve">The entire code is written in just one executable python file, namely </w:t>
      </w:r>
      <w:r w:rsidRPr="002A1C59">
        <w:rPr>
          <w:rFonts w:ascii="Times New Roman" w:hAnsi="Times New Roman" w:cs="Times New Roman"/>
          <w:b/>
        </w:rPr>
        <w:t>recommendersystem.py</w:t>
      </w:r>
      <w:r w:rsidRPr="002A1C59">
        <w:rPr>
          <w:rFonts w:ascii="Times New Roman" w:hAnsi="Times New Roman" w:cs="Times New Roman"/>
        </w:rPr>
        <w:t>. The file takes no inputs, but outputs a list of 20 recommended movies based on the movie initially provided to the algorithm. The execution steps are as follows:</w:t>
      </w:r>
    </w:p>
    <w:p w:rsidR="002A1C59" w:rsidRPr="002A1C59" w:rsidRDefault="002A1C59" w:rsidP="002A1C59">
      <w:pPr>
        <w:pStyle w:val="BodyText"/>
        <w:ind w:firstLine="720"/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</w:rPr>
        <w:t xml:space="preserve">python recommendersystem.py </w:t>
      </w:r>
    </w:p>
    <w:p w:rsidR="002A1C59" w:rsidRPr="002A1C59" w:rsidRDefault="002A1C59" w:rsidP="002A1C59">
      <w:pPr>
        <w:pStyle w:val="BodyText"/>
        <w:ind w:firstLine="720"/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</w:rPr>
        <w:t>(make sure that all files are in the same directory)</w:t>
      </w:r>
    </w:p>
    <w:p w:rsidR="002A1C59" w:rsidRPr="00620915" w:rsidRDefault="002A1C59" w:rsidP="00620915">
      <w:r w:rsidRPr="002A1C59">
        <w:rPr>
          <w:rFonts w:ascii="Times New Roman" w:hAnsi="Times New Roman" w:cs="Times New Roman"/>
          <w:b/>
          <w:sz w:val="36"/>
        </w:rPr>
        <w:t>Methods and Techniques</w:t>
      </w:r>
    </w:p>
    <w:p w:rsidR="002A1C59" w:rsidRPr="002A1C59" w:rsidRDefault="002A1C59" w:rsidP="002A1C59">
      <w:pPr>
        <w:pStyle w:val="BodyText"/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</w:rPr>
        <w:t xml:space="preserve">The program </w:t>
      </w:r>
      <w:r w:rsidRPr="002A1C59">
        <w:rPr>
          <w:rFonts w:ascii="Times New Roman" w:hAnsi="Times New Roman" w:cs="Times New Roman"/>
          <w:b/>
        </w:rPr>
        <w:t>recommendersystem.py</w:t>
      </w:r>
      <w:r w:rsidRPr="002A1C59">
        <w:rPr>
          <w:rFonts w:ascii="Times New Roman" w:hAnsi="Times New Roman" w:cs="Times New Roman"/>
        </w:rPr>
        <w:t xml:space="preserve"> uses the KNN (K Nearest Neighbors) algorithm to find out the similarity between two users and accordingly recommends a list of 20 movies based on the initial movie provided. The code uses the following methods and techniques to achieve the goal:</w:t>
      </w:r>
    </w:p>
    <w:p w:rsidR="002A1C59" w:rsidRPr="002A1C59" w:rsidRDefault="002A1C59" w:rsidP="002A1C59">
      <w:pPr>
        <w:pStyle w:val="BodyText"/>
        <w:ind w:left="720"/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</w:rPr>
        <w:t>moviedatabase = pd.read_csv(‘movies.csv’, usecols = [‘movieId’, ‘title’]) ratingdatabase = pd.read_csv(‘ratings.csv’, usecols = [‘userId’, ‘movieId’, ‘rating’])</w:t>
      </w:r>
    </w:p>
    <w:p w:rsidR="002A1C59" w:rsidRPr="002A1C59" w:rsidRDefault="002A1C59" w:rsidP="002A1C59">
      <w:pPr>
        <w:pStyle w:val="BodyText"/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</w:rPr>
        <w:t xml:space="preserve">This section of code uses </w:t>
      </w:r>
      <w:r w:rsidRPr="002A1C59">
        <w:rPr>
          <w:rFonts w:ascii="Times New Roman" w:hAnsi="Times New Roman" w:cs="Times New Roman"/>
          <w:b/>
        </w:rPr>
        <w:t>pandas</w:t>
      </w:r>
      <w:r w:rsidRPr="002A1C59">
        <w:rPr>
          <w:rFonts w:ascii="Times New Roman" w:hAnsi="Times New Roman" w:cs="Times New Roman"/>
        </w:rPr>
        <w:t xml:space="preserve"> to read through the .csv files and extract the important information from </w:t>
      </w:r>
      <w:r w:rsidRPr="002A1C59">
        <w:rPr>
          <w:rFonts w:ascii="Times New Roman" w:hAnsi="Times New Roman" w:cs="Times New Roman"/>
          <w:b/>
        </w:rPr>
        <w:t>movies.csv</w:t>
      </w:r>
      <w:r w:rsidRPr="002A1C59">
        <w:rPr>
          <w:rFonts w:ascii="Times New Roman" w:hAnsi="Times New Roman" w:cs="Times New Roman"/>
        </w:rPr>
        <w:t xml:space="preserve"> and </w:t>
      </w:r>
      <w:r w:rsidRPr="002A1C59">
        <w:rPr>
          <w:rFonts w:ascii="Times New Roman" w:hAnsi="Times New Roman" w:cs="Times New Roman"/>
          <w:b/>
        </w:rPr>
        <w:t>ratings.csv</w:t>
      </w:r>
      <w:r w:rsidRPr="002A1C59">
        <w:rPr>
          <w:rFonts w:ascii="Times New Roman" w:hAnsi="Times New Roman" w:cs="Times New Roman"/>
        </w:rPr>
        <w:t xml:space="preserve"> to clean up the data and reduce it to a usable form, in our case, </w:t>
      </w:r>
      <w:r w:rsidRPr="002A1C59">
        <w:rPr>
          <w:rFonts w:ascii="Times New Roman" w:hAnsi="Times New Roman" w:cs="Times New Roman"/>
          <w:b/>
        </w:rPr>
        <w:t>moviedatabase</w:t>
      </w:r>
      <w:r w:rsidRPr="002A1C59">
        <w:rPr>
          <w:rFonts w:ascii="Times New Roman" w:hAnsi="Times New Roman" w:cs="Times New Roman"/>
        </w:rPr>
        <w:t xml:space="preserve"> and </w:t>
      </w:r>
      <w:r w:rsidRPr="002A1C59">
        <w:rPr>
          <w:rFonts w:ascii="Times New Roman" w:hAnsi="Times New Roman" w:cs="Times New Roman"/>
          <w:b/>
        </w:rPr>
        <w:t>ratingdatabase</w:t>
      </w:r>
      <w:r w:rsidRPr="002A1C59">
        <w:rPr>
          <w:rFonts w:ascii="Times New Roman" w:hAnsi="Times New Roman" w:cs="Times New Roman"/>
        </w:rPr>
        <w:t>.</w:t>
      </w:r>
    </w:p>
    <w:p w:rsidR="002A1C59" w:rsidRPr="002A1C59" w:rsidRDefault="002A1C59" w:rsidP="002A1C59">
      <w:pPr>
        <w:pStyle w:val="BodyText"/>
        <w:ind w:left="720"/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</w:rPr>
        <w:t>featurematrix = ratingdatabase.pivot(index = ‘movieId’, columns = ‘userId’).fillna(0) sparsefeaturematrix = csr_matrix(featurematrix.values)</w:t>
      </w:r>
    </w:p>
    <w:p w:rsidR="002A1C59" w:rsidRPr="002A1C59" w:rsidRDefault="002A1C59" w:rsidP="002A1C59">
      <w:pPr>
        <w:pStyle w:val="BodyText"/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</w:rPr>
        <w:t xml:space="preserve">The following section of the code makes use of </w:t>
      </w:r>
      <w:r w:rsidRPr="002A1C59">
        <w:rPr>
          <w:rFonts w:ascii="Times New Roman" w:hAnsi="Times New Roman" w:cs="Times New Roman"/>
          <w:b/>
        </w:rPr>
        <w:t>sklearn</w:t>
      </w:r>
      <w:r w:rsidRPr="002A1C59">
        <w:rPr>
          <w:rFonts w:ascii="Times New Roman" w:hAnsi="Times New Roman" w:cs="Times New Roman"/>
        </w:rPr>
        <w:t xml:space="preserve"> to generate a </w:t>
      </w:r>
      <w:r w:rsidRPr="002A1C59">
        <w:rPr>
          <w:rFonts w:ascii="Times New Roman" w:hAnsi="Times New Roman" w:cs="Times New Roman"/>
          <w:b/>
        </w:rPr>
        <w:t>feature matrix</w:t>
      </w:r>
      <w:r w:rsidRPr="002A1C59">
        <w:rPr>
          <w:rFonts w:ascii="Times New Roman" w:hAnsi="Times New Roman" w:cs="Times New Roman"/>
        </w:rPr>
        <w:t xml:space="preserve"> from the cleaned up databases with </w:t>
      </w:r>
      <w:r w:rsidRPr="002A1C59">
        <w:rPr>
          <w:rFonts w:ascii="Times New Roman" w:hAnsi="Times New Roman" w:cs="Times New Roman"/>
          <w:b/>
        </w:rPr>
        <w:t>userID</w:t>
      </w:r>
      <w:r w:rsidRPr="002A1C59">
        <w:rPr>
          <w:rFonts w:ascii="Times New Roman" w:hAnsi="Times New Roman" w:cs="Times New Roman"/>
        </w:rPr>
        <w:t xml:space="preserve"> and </w:t>
      </w:r>
      <w:r w:rsidRPr="002A1C59">
        <w:rPr>
          <w:rFonts w:ascii="Times New Roman" w:hAnsi="Times New Roman" w:cs="Times New Roman"/>
          <w:b/>
        </w:rPr>
        <w:t>movieID</w:t>
      </w:r>
      <w:r w:rsidRPr="002A1C59">
        <w:rPr>
          <w:rFonts w:ascii="Times New Roman" w:hAnsi="Times New Roman" w:cs="Times New Roman"/>
        </w:rPr>
        <w:t xml:space="preserve"> as rows and columns. the generated matrix is stored in the variable </w:t>
      </w:r>
      <w:r w:rsidRPr="002A1C59">
        <w:rPr>
          <w:rFonts w:ascii="Times New Roman" w:hAnsi="Times New Roman" w:cs="Times New Roman"/>
          <w:b/>
        </w:rPr>
        <w:t>featurematrix</w:t>
      </w:r>
      <w:r w:rsidRPr="002A1C59">
        <w:rPr>
          <w:rFonts w:ascii="Times New Roman" w:hAnsi="Times New Roman" w:cs="Times New Roman"/>
        </w:rPr>
        <w:t xml:space="preserve">. Aforementioned matrix is a sparse matrix, hence after cleaning it up and getting rid of all null values it is stored in the variable </w:t>
      </w:r>
      <w:r w:rsidRPr="002A1C59">
        <w:rPr>
          <w:rFonts w:ascii="Times New Roman" w:hAnsi="Times New Roman" w:cs="Times New Roman"/>
          <w:b/>
        </w:rPr>
        <w:t>sparsefeaturematrix</w:t>
      </w:r>
      <w:r w:rsidRPr="002A1C59">
        <w:rPr>
          <w:rFonts w:ascii="Times New Roman" w:hAnsi="Times New Roman" w:cs="Times New Roman"/>
        </w:rPr>
        <w:t>.</w:t>
      </w:r>
    </w:p>
    <w:p w:rsidR="002A1C59" w:rsidRPr="002A1C59" w:rsidRDefault="002A1C59" w:rsidP="002A1C59">
      <w:pPr>
        <w:pStyle w:val="Compact"/>
        <w:ind w:left="720"/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</w:rPr>
        <w:t>modelcosine = NearestNeighbors(metric = ‘cosine’, algorithm = ‘brute’, n_neighbors = 25) modelcosine.fit(sparsefeaturematrix)</w:t>
      </w:r>
    </w:p>
    <w:p w:rsidR="002A1C59" w:rsidRPr="002A1C59" w:rsidRDefault="002A1C59" w:rsidP="002A1C59">
      <w:pPr>
        <w:pStyle w:val="Compact"/>
        <w:ind w:left="720"/>
        <w:jc w:val="both"/>
        <w:rPr>
          <w:rFonts w:ascii="Times New Roman" w:hAnsi="Times New Roman" w:cs="Times New Roman"/>
        </w:rPr>
      </w:pPr>
    </w:p>
    <w:p w:rsidR="002A1C59" w:rsidRPr="002A1C59" w:rsidRDefault="002A1C59" w:rsidP="002A1C59">
      <w:pPr>
        <w:pStyle w:val="Compact"/>
        <w:ind w:left="720"/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</w:rPr>
        <w:t xml:space="preserve">def cosinemovierecommender(moviename, data, number): </w:t>
      </w:r>
    </w:p>
    <w:p w:rsidR="002A1C59" w:rsidRPr="002A1C59" w:rsidRDefault="002A1C59" w:rsidP="002A1C59">
      <w:pPr>
        <w:pStyle w:val="Compact"/>
        <w:ind w:left="720"/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</w:rPr>
        <w:t xml:space="preserve">index = process.extractOne(moviename, moviedatabase[‘title’])[2] print(“Preferred movie:”, moviedatabase[‘title’][index], “Index:” , index) </w:t>
      </w:r>
    </w:p>
    <w:p w:rsidR="002A1C59" w:rsidRPr="002A1C59" w:rsidRDefault="002A1C59" w:rsidP="002A1C59">
      <w:pPr>
        <w:pStyle w:val="Compact"/>
        <w:ind w:left="720"/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</w:rPr>
        <w:t xml:space="preserve">print(“Generating recommendation list…”) distance, indices = modelcosine.kneighbors(data[index], n_neighbors = number) </w:t>
      </w:r>
    </w:p>
    <w:p w:rsidR="002A1C59" w:rsidRPr="002A1C59" w:rsidRDefault="002A1C59" w:rsidP="002A1C59">
      <w:pPr>
        <w:pStyle w:val="Compact"/>
        <w:ind w:left="720"/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</w:rPr>
        <w:t xml:space="preserve">for i in indices: </w:t>
      </w:r>
    </w:p>
    <w:p w:rsidR="002A1C59" w:rsidRPr="002A1C59" w:rsidRDefault="002A1C59" w:rsidP="002A1C59">
      <w:pPr>
        <w:pStyle w:val="Compact"/>
        <w:ind w:left="720" w:firstLine="720"/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</w:rPr>
        <w:t>print(moviedatabase[‘title’][i].where(i != index)) #print(distance)</w:t>
      </w:r>
    </w:p>
    <w:p w:rsidR="002A1C59" w:rsidRPr="002A1C59" w:rsidRDefault="002A1C59" w:rsidP="002A1C59">
      <w:pPr>
        <w:pStyle w:val="Compact"/>
        <w:ind w:left="720" w:firstLine="720"/>
        <w:jc w:val="both"/>
        <w:rPr>
          <w:rFonts w:ascii="Times New Roman" w:hAnsi="Times New Roman" w:cs="Times New Roman"/>
        </w:rPr>
      </w:pPr>
    </w:p>
    <w:p w:rsidR="002A1C59" w:rsidRPr="002A1C59" w:rsidRDefault="002A1C59" w:rsidP="002A1C59">
      <w:pPr>
        <w:pStyle w:val="Compact"/>
        <w:ind w:left="720"/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</w:rPr>
        <w:t>cosinemovierecommender(‘shawshank redemption’, sparsefeaturematrix, 20)</w:t>
      </w:r>
    </w:p>
    <w:p w:rsidR="002A1C59" w:rsidRPr="002A1C59" w:rsidRDefault="002A1C59" w:rsidP="002A1C59">
      <w:pPr>
        <w:pStyle w:val="BodyText"/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</w:rPr>
        <w:t xml:space="preserve">The following section of code makes use of </w:t>
      </w:r>
      <w:r w:rsidRPr="002A1C59">
        <w:rPr>
          <w:rFonts w:ascii="Times New Roman" w:hAnsi="Times New Roman" w:cs="Times New Roman"/>
          <w:b/>
        </w:rPr>
        <w:t>scipy</w:t>
      </w:r>
      <w:r w:rsidRPr="002A1C59">
        <w:rPr>
          <w:rFonts w:ascii="Times New Roman" w:hAnsi="Times New Roman" w:cs="Times New Roman"/>
        </w:rPr>
        <w:t xml:space="preserve"> and </w:t>
      </w:r>
      <w:r w:rsidRPr="002A1C59">
        <w:rPr>
          <w:rFonts w:ascii="Times New Roman" w:hAnsi="Times New Roman" w:cs="Times New Roman"/>
          <w:b/>
        </w:rPr>
        <w:t>fuzzywuzzy</w:t>
      </w:r>
      <w:r w:rsidRPr="002A1C59">
        <w:rPr>
          <w:rFonts w:ascii="Times New Roman" w:hAnsi="Times New Roman" w:cs="Times New Roman"/>
        </w:rPr>
        <w:t xml:space="preserve"> to generate a model for the core computation. </w:t>
      </w:r>
      <w:r w:rsidRPr="002A1C59">
        <w:rPr>
          <w:rFonts w:ascii="Times New Roman" w:hAnsi="Times New Roman" w:cs="Times New Roman"/>
          <w:b/>
        </w:rPr>
        <w:t>modelcosine</w:t>
      </w:r>
      <w:r w:rsidRPr="002A1C59">
        <w:rPr>
          <w:rFonts w:ascii="Times New Roman" w:hAnsi="Times New Roman" w:cs="Times New Roman"/>
        </w:rPr>
        <w:t xml:space="preserve"> generates a data model which when plugged in the function </w:t>
      </w:r>
      <w:r w:rsidRPr="002A1C59">
        <w:rPr>
          <w:rFonts w:ascii="Times New Roman" w:hAnsi="Times New Roman" w:cs="Times New Roman"/>
          <w:b/>
        </w:rPr>
        <w:t>cosinemovierecommender</w:t>
      </w:r>
      <w:r w:rsidRPr="002A1C59">
        <w:rPr>
          <w:rFonts w:ascii="Times New Roman" w:hAnsi="Times New Roman" w:cs="Times New Roman"/>
        </w:rPr>
        <w:t xml:space="preserve"> outputs a list of movies derived from the algorithm which are the closest to the provided movie (in this case, </w:t>
      </w:r>
      <w:r w:rsidRPr="002A1C59">
        <w:rPr>
          <w:rFonts w:ascii="Times New Roman" w:hAnsi="Times New Roman" w:cs="Times New Roman"/>
          <w:b/>
        </w:rPr>
        <w:t>Shawshank Redemption</w:t>
      </w:r>
      <w:r w:rsidRPr="002A1C59">
        <w:rPr>
          <w:rFonts w:ascii="Times New Roman" w:hAnsi="Times New Roman" w:cs="Times New Roman"/>
        </w:rPr>
        <w:t>).</w:t>
      </w:r>
    </w:p>
    <w:p w:rsidR="002A1C59" w:rsidRPr="002A1C59" w:rsidRDefault="002A1C59" w:rsidP="002A1C59">
      <w:pPr>
        <w:pStyle w:val="BodyText"/>
        <w:jc w:val="both"/>
        <w:rPr>
          <w:rFonts w:ascii="Times New Roman" w:hAnsi="Times New Roman" w:cs="Times New Roman"/>
        </w:rPr>
      </w:pPr>
      <w:r w:rsidRPr="002A1C59">
        <w:rPr>
          <w:rFonts w:ascii="Times New Roman" w:hAnsi="Times New Roman" w:cs="Times New Roman"/>
        </w:rPr>
        <w:t xml:space="preserve">For computational purposes, the algorithm uses three different metrics to compute similarity, namely </w:t>
      </w:r>
      <w:r w:rsidRPr="002A1C59">
        <w:rPr>
          <w:rFonts w:ascii="Times New Roman" w:hAnsi="Times New Roman" w:cs="Times New Roman"/>
          <w:b/>
        </w:rPr>
        <w:t>cosine similarity</w:t>
      </w:r>
      <w:r w:rsidRPr="002A1C59">
        <w:rPr>
          <w:rFonts w:ascii="Times New Roman" w:hAnsi="Times New Roman" w:cs="Times New Roman"/>
        </w:rPr>
        <w:t xml:space="preserve">, </w:t>
      </w:r>
      <w:r w:rsidRPr="002A1C59">
        <w:rPr>
          <w:rFonts w:ascii="Times New Roman" w:hAnsi="Times New Roman" w:cs="Times New Roman"/>
          <w:b/>
        </w:rPr>
        <w:t>manhattan distance</w:t>
      </w:r>
      <w:r w:rsidRPr="002A1C59">
        <w:rPr>
          <w:rFonts w:ascii="Times New Roman" w:hAnsi="Times New Roman" w:cs="Times New Roman"/>
        </w:rPr>
        <w:t xml:space="preserve"> and </w:t>
      </w:r>
      <w:r w:rsidRPr="002A1C59">
        <w:rPr>
          <w:rFonts w:ascii="Times New Roman" w:hAnsi="Times New Roman" w:cs="Times New Roman"/>
          <w:b/>
        </w:rPr>
        <w:t>euclidean distance</w:t>
      </w:r>
      <w:r w:rsidRPr="002A1C59">
        <w:rPr>
          <w:rFonts w:ascii="Times New Roman" w:hAnsi="Times New Roman" w:cs="Times New Roman"/>
        </w:rPr>
        <w:t xml:space="preserve">. The functions </w:t>
      </w:r>
      <w:r w:rsidRPr="002A1C59">
        <w:rPr>
          <w:rFonts w:ascii="Times New Roman" w:hAnsi="Times New Roman" w:cs="Times New Roman"/>
          <w:b/>
        </w:rPr>
        <w:t>manhattanmovierecommender</w:t>
      </w:r>
      <w:r w:rsidRPr="002A1C59">
        <w:rPr>
          <w:rFonts w:ascii="Times New Roman" w:hAnsi="Times New Roman" w:cs="Times New Roman"/>
        </w:rPr>
        <w:t xml:space="preserve"> and </w:t>
      </w:r>
      <w:r w:rsidRPr="002A1C59">
        <w:rPr>
          <w:rFonts w:ascii="Times New Roman" w:hAnsi="Times New Roman" w:cs="Times New Roman"/>
          <w:b/>
        </w:rPr>
        <w:t>euclideanmovierecommender</w:t>
      </w:r>
      <w:r w:rsidRPr="002A1C59">
        <w:rPr>
          <w:rFonts w:ascii="Times New Roman" w:hAnsi="Times New Roman" w:cs="Times New Roman"/>
        </w:rPr>
        <w:t xml:space="preserve"> use the other two metrics to calculate similarity using said metrics.</w:t>
      </w:r>
    </w:p>
    <w:p w:rsidR="002A1C59" w:rsidRPr="00620915" w:rsidRDefault="002A1C59" w:rsidP="00620915">
      <w:pPr>
        <w:jc w:val="both"/>
        <w:rPr>
          <w:rFonts w:ascii="Times New Roman" w:hAnsi="Times New Roman" w:cs="Times New Roman"/>
        </w:rPr>
      </w:pPr>
      <w:r w:rsidRPr="00620915">
        <w:rPr>
          <w:rFonts w:ascii="Times New Roman" w:hAnsi="Times New Roman" w:cs="Times New Roman"/>
          <w:b/>
          <w:sz w:val="36"/>
        </w:rPr>
        <w:t>Results</w:t>
      </w:r>
    </w:p>
    <w:p w:rsidR="002A1C59" w:rsidRPr="00620915" w:rsidRDefault="002A1C59" w:rsidP="00620915">
      <w:pPr>
        <w:pStyle w:val="BodyText"/>
        <w:jc w:val="both"/>
        <w:rPr>
          <w:rFonts w:ascii="Times New Roman" w:hAnsi="Times New Roman" w:cs="Times New Roman"/>
        </w:rPr>
      </w:pPr>
      <w:r w:rsidRPr="00620915">
        <w:rPr>
          <w:rFonts w:ascii="Times New Roman" w:hAnsi="Times New Roman" w:cs="Times New Roman"/>
        </w:rPr>
        <w:t>The even though the program only outputs a list of desired movies, it does a few things to aid the final outcome.</w:t>
      </w:r>
    </w:p>
    <w:p w:rsidR="002A1C59" w:rsidRPr="00620915" w:rsidRDefault="002A1C59" w:rsidP="00620915">
      <w:pPr>
        <w:pStyle w:val="BodyText"/>
        <w:ind w:left="720"/>
        <w:jc w:val="both"/>
        <w:rPr>
          <w:rFonts w:ascii="Times New Roman" w:hAnsi="Times New Roman" w:cs="Times New Roman"/>
        </w:rPr>
      </w:pPr>
      <w:r w:rsidRPr="00620915">
        <w:rPr>
          <w:rFonts w:ascii="Times New Roman" w:hAnsi="Times New Roman" w:cs="Times New Roman"/>
        </w:rPr>
        <w:t>moviedatabase = pd.read_csv(‘movies.csv’, usecols = [‘movieId’, ‘title’]) moviedatabase.head()</w:t>
      </w:r>
    </w:p>
    <w:p w:rsidR="002A1C59" w:rsidRPr="00620915" w:rsidRDefault="002A1C59" w:rsidP="00620915">
      <w:pPr>
        <w:pStyle w:val="BodyText"/>
        <w:ind w:left="720"/>
        <w:jc w:val="both"/>
        <w:rPr>
          <w:rFonts w:ascii="Times New Roman" w:hAnsi="Times New Roman" w:cs="Times New Roman"/>
        </w:rPr>
      </w:pPr>
      <w:r w:rsidRPr="00620915">
        <w:rPr>
          <w:rFonts w:ascii="Times New Roman" w:hAnsi="Times New Roman" w:cs="Times New Roman"/>
        </w:rPr>
        <w:t>ratingdatabase = pd.read_csv(‘ratings.csv’, usecols = [‘userId’, ‘movieId’, ‘rating’]) ratingdatabase.head()</w:t>
      </w:r>
    </w:p>
    <w:p w:rsidR="002A1C59" w:rsidRPr="00620915" w:rsidRDefault="002A1C59" w:rsidP="00620915">
      <w:pPr>
        <w:pStyle w:val="BodyText"/>
        <w:jc w:val="both"/>
        <w:rPr>
          <w:rFonts w:ascii="Times New Roman" w:hAnsi="Times New Roman" w:cs="Times New Roman"/>
        </w:rPr>
      </w:pPr>
      <w:r w:rsidRPr="00620915">
        <w:rPr>
          <w:rFonts w:ascii="Times New Roman" w:hAnsi="Times New Roman" w:cs="Times New Roman"/>
        </w:rPr>
        <w:t>These two command statements clean and reduce the initial datasets into a database finally used in the calculations.</w:t>
      </w:r>
    </w:p>
    <w:p w:rsidR="002A1C59" w:rsidRDefault="002A1C59" w:rsidP="002A1C59">
      <w:pPr>
        <w:pStyle w:val="BodyText"/>
        <w:ind w:left="720"/>
      </w:pPr>
      <w:bookmarkStart w:id="0" w:name="_GoBack"/>
      <w:r>
        <w:rPr>
          <w:noProof/>
          <w:lang w:val="en-IN" w:eastAsia="en-IN"/>
        </w:rPr>
        <w:drawing>
          <wp:inline distT="0" distB="0" distL="0" distR="0">
            <wp:extent cx="5943600" cy="21266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oviedatabase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2A1C59" w:rsidRDefault="002A1C59" w:rsidP="002A1C59">
      <w:pPr>
        <w:pStyle w:val="BodyText"/>
        <w:ind w:left="720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943600" cy="22263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atingdatabase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1C59" w:rsidRPr="00620915" w:rsidRDefault="002A1C59" w:rsidP="00620915">
      <w:pPr>
        <w:pStyle w:val="BodyText"/>
        <w:ind w:left="720"/>
        <w:jc w:val="both"/>
        <w:rPr>
          <w:rFonts w:ascii="Times New Roman" w:hAnsi="Times New Roman" w:cs="Times New Roman"/>
        </w:rPr>
      </w:pPr>
      <w:r w:rsidRPr="00620915">
        <w:rPr>
          <w:rFonts w:ascii="Times New Roman" w:hAnsi="Times New Roman" w:cs="Times New Roman"/>
        </w:rPr>
        <w:t>featurematrix = ratingdatabase.pivot(index = ‘movieId’, columns = ‘userId’).fillna(0) featurematrix.head()</w:t>
      </w:r>
    </w:p>
    <w:p w:rsidR="002A1C59" w:rsidRPr="00620915" w:rsidRDefault="002A1C59" w:rsidP="00620915">
      <w:pPr>
        <w:pStyle w:val="BodyText"/>
        <w:jc w:val="both"/>
        <w:rPr>
          <w:rFonts w:ascii="Times New Roman" w:hAnsi="Times New Roman" w:cs="Times New Roman"/>
        </w:rPr>
      </w:pPr>
      <w:r w:rsidRPr="00620915">
        <w:rPr>
          <w:rFonts w:ascii="Times New Roman" w:hAnsi="Times New Roman" w:cs="Times New Roman"/>
        </w:rPr>
        <w:t xml:space="preserve">This command makes a matrix using the data in </w:t>
      </w:r>
      <w:r w:rsidRPr="00620915">
        <w:rPr>
          <w:rFonts w:ascii="Times New Roman" w:hAnsi="Times New Roman" w:cs="Times New Roman"/>
          <w:b/>
        </w:rPr>
        <w:t>moviedatabase</w:t>
      </w:r>
      <w:r w:rsidRPr="00620915">
        <w:rPr>
          <w:rFonts w:ascii="Times New Roman" w:hAnsi="Times New Roman" w:cs="Times New Roman"/>
        </w:rPr>
        <w:t xml:space="preserve"> and </w:t>
      </w:r>
      <w:r w:rsidRPr="00620915">
        <w:rPr>
          <w:rFonts w:ascii="Times New Roman" w:hAnsi="Times New Roman" w:cs="Times New Roman"/>
          <w:b/>
        </w:rPr>
        <w:t>ratingdatabase</w:t>
      </w:r>
      <w:r w:rsidRPr="00620915">
        <w:rPr>
          <w:rFonts w:ascii="Times New Roman" w:hAnsi="Times New Roman" w:cs="Times New Roman"/>
        </w:rPr>
        <w:t>.</w:t>
      </w:r>
    </w:p>
    <w:p w:rsidR="002A1C59" w:rsidRDefault="002A1C59" w:rsidP="002A1C59">
      <w:pPr>
        <w:pStyle w:val="BodyText"/>
      </w:pPr>
      <w:r>
        <w:rPr>
          <w:noProof/>
          <w:lang w:val="en-IN" w:eastAsia="en-IN"/>
        </w:rPr>
        <w:drawing>
          <wp:inline distT="0" distB="0" distL="0" distR="0">
            <wp:extent cx="5943600" cy="219519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matrix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1C59" w:rsidRPr="00620915" w:rsidRDefault="002A1C59" w:rsidP="00620915">
      <w:pPr>
        <w:pStyle w:val="BodyText"/>
        <w:jc w:val="both"/>
        <w:rPr>
          <w:rFonts w:ascii="Times New Roman" w:hAnsi="Times New Roman" w:cs="Times New Roman"/>
        </w:rPr>
      </w:pPr>
      <w:r w:rsidRPr="00620915">
        <w:rPr>
          <w:rFonts w:ascii="Times New Roman" w:hAnsi="Times New Roman" w:cs="Times New Roman"/>
        </w:rPr>
        <w:t>The final execution of the command results in a list of recommended movies based on the input movie:</w:t>
      </w:r>
    </w:p>
    <w:p w:rsidR="004330AB" w:rsidRDefault="002A1C59">
      <w:pPr>
        <w:pStyle w:val="BodyText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883150" cy="463336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esult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3150" cy="4633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330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76C5" w:rsidRDefault="00CC76C5">
      <w:pPr>
        <w:spacing w:after="0"/>
      </w:pPr>
      <w:r>
        <w:separator/>
      </w:r>
    </w:p>
  </w:endnote>
  <w:endnote w:type="continuationSeparator" w:id="0">
    <w:p w:rsidR="00CC76C5" w:rsidRDefault="00CC76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76C5" w:rsidRDefault="00CC76C5">
      <w:r>
        <w:separator/>
      </w:r>
    </w:p>
  </w:footnote>
  <w:footnote w:type="continuationSeparator" w:id="0">
    <w:p w:rsidR="00CC76C5" w:rsidRDefault="00CC76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FB2C50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862F9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A1C59"/>
    <w:rsid w:val="004330AB"/>
    <w:rsid w:val="004E29B3"/>
    <w:rsid w:val="00590D07"/>
    <w:rsid w:val="00620915"/>
    <w:rsid w:val="00784D58"/>
    <w:rsid w:val="008D6863"/>
    <w:rsid w:val="00B86B75"/>
    <w:rsid w:val="00BC48D5"/>
    <w:rsid w:val="00C36279"/>
    <w:rsid w:val="00CC76C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5E5CF"/>
  <w15:docId w15:val="{F1302D2C-C72A-473F-8460-A9C4FEDD2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2A1C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scikit-learn.org/stable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Praful2000/YoutubeLectures/tree/master/Movie%20KNN" TargetMode="External"/><Relationship Id="rId12" Type="http://schemas.openxmlformats.org/officeDocument/2006/relationships/hyperlink" Target="https://pypi.org/project/fuzzywuzzy/" TargetMode="External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scipy.org/doc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hyperlink" Target="https://pandas.pydata.org/docs/user_guide/index.htm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45</Words>
  <Characters>482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kit Kapoor</dc:creator>
  <cp:keywords/>
  <cp:lastModifiedBy>Ankit Kapoor</cp:lastModifiedBy>
  <cp:revision>2</cp:revision>
  <dcterms:created xsi:type="dcterms:W3CDTF">2021-12-03T21:35:00Z</dcterms:created>
  <dcterms:modified xsi:type="dcterms:W3CDTF">2021-12-03T21:35:00Z</dcterms:modified>
</cp:coreProperties>
</file>